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DC10F" w14:textId="77777777" w:rsidR="00E47266" w:rsidRDefault="00000000">
      <w:pPr>
        <w:pStyle w:val="BodyText"/>
        <w:spacing w:line="608" w:lineRule="exact"/>
        <w:ind w:left="6376" w:right="6398"/>
        <w:jc w:val="center"/>
      </w:pPr>
      <w:r>
        <w:pict w14:anchorId="037686C1">
          <v:group id="docshapegroup2" o:spid="_x0000_s2052" style="position:absolute;left:0;text-align:left;margin-left:69.25pt;margin-top:77.35pt;width:709.65pt;height:503.5pt;z-index:-251657728;mso-position-horizontal-relative:page;mso-position-vertical-relative:page" coordorigin="1385,1547" coordsize="14193,1007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2054" type="#_x0000_t75" style="position:absolute;left:6027;top:9652;width:9551;height:1965">
              <v:imagedata r:id="rId6" o:title=""/>
            </v:shape>
            <v:shape id="docshape4" o:spid="_x0000_s2053" type="#_x0000_t75" style="position:absolute;left:1385;top:1546;width:13166;height:8184">
              <v:imagedata r:id="rId7" o:title=""/>
            </v:shape>
            <w10:wrap anchorx="page" anchory="page"/>
          </v:group>
        </w:pict>
      </w:r>
      <w:bookmarkStart w:id="0" w:name="Slide_3"/>
      <w:bookmarkEnd w:id="0"/>
      <w:r>
        <w:t>MAIN</w:t>
      </w:r>
      <w:r>
        <w:rPr>
          <w:spacing w:val="-7"/>
        </w:rPr>
        <w:t xml:space="preserve"> </w:t>
      </w:r>
      <w:r>
        <w:rPr>
          <w:spacing w:val="-2"/>
        </w:rPr>
        <w:t>FLOOR</w:t>
      </w:r>
    </w:p>
    <w:p w14:paraId="4CC4407A" w14:textId="77777777" w:rsidR="00E47266" w:rsidRDefault="00E47266">
      <w:pPr>
        <w:pStyle w:val="BodyText"/>
        <w:rPr>
          <w:sz w:val="20"/>
        </w:rPr>
      </w:pPr>
    </w:p>
    <w:p w14:paraId="1FEA74F8" w14:textId="77777777" w:rsidR="00E47266" w:rsidRDefault="00E47266">
      <w:pPr>
        <w:pStyle w:val="BodyText"/>
        <w:rPr>
          <w:sz w:val="20"/>
        </w:rPr>
      </w:pPr>
    </w:p>
    <w:p w14:paraId="0096101C" w14:textId="77777777" w:rsidR="00E47266" w:rsidRDefault="00E47266">
      <w:pPr>
        <w:pStyle w:val="BodyText"/>
        <w:rPr>
          <w:sz w:val="20"/>
        </w:rPr>
      </w:pPr>
    </w:p>
    <w:p w14:paraId="17F4B6A0" w14:textId="77777777" w:rsidR="00E47266" w:rsidRDefault="00E47266">
      <w:pPr>
        <w:pStyle w:val="BodyText"/>
        <w:rPr>
          <w:sz w:val="20"/>
        </w:rPr>
      </w:pPr>
    </w:p>
    <w:p w14:paraId="220ED14C" w14:textId="77777777" w:rsidR="00E47266" w:rsidRDefault="00E47266">
      <w:pPr>
        <w:pStyle w:val="BodyText"/>
        <w:rPr>
          <w:sz w:val="20"/>
        </w:rPr>
      </w:pPr>
    </w:p>
    <w:p w14:paraId="2D80264B" w14:textId="77777777" w:rsidR="00E47266" w:rsidRDefault="00E47266">
      <w:pPr>
        <w:pStyle w:val="BodyText"/>
        <w:rPr>
          <w:sz w:val="20"/>
        </w:rPr>
      </w:pPr>
    </w:p>
    <w:p w14:paraId="2849C6A1" w14:textId="77777777" w:rsidR="00E47266" w:rsidRDefault="00E47266">
      <w:pPr>
        <w:pStyle w:val="BodyText"/>
        <w:rPr>
          <w:sz w:val="20"/>
        </w:rPr>
      </w:pPr>
    </w:p>
    <w:p w14:paraId="3155D33C" w14:textId="77777777" w:rsidR="00E47266" w:rsidRDefault="00E47266">
      <w:pPr>
        <w:pStyle w:val="BodyText"/>
        <w:rPr>
          <w:sz w:val="20"/>
        </w:rPr>
      </w:pPr>
    </w:p>
    <w:p w14:paraId="44958498" w14:textId="77777777" w:rsidR="00E47266" w:rsidRDefault="00E47266">
      <w:pPr>
        <w:pStyle w:val="BodyText"/>
        <w:rPr>
          <w:sz w:val="20"/>
        </w:rPr>
      </w:pPr>
    </w:p>
    <w:p w14:paraId="370C8A9B" w14:textId="77777777" w:rsidR="00E47266" w:rsidRDefault="00E47266">
      <w:pPr>
        <w:pStyle w:val="BodyText"/>
        <w:rPr>
          <w:sz w:val="20"/>
        </w:rPr>
      </w:pPr>
    </w:p>
    <w:p w14:paraId="772E341F" w14:textId="77777777" w:rsidR="00E47266" w:rsidRDefault="00E47266">
      <w:pPr>
        <w:pStyle w:val="BodyText"/>
        <w:rPr>
          <w:sz w:val="20"/>
        </w:rPr>
      </w:pPr>
    </w:p>
    <w:p w14:paraId="429284F8" w14:textId="77777777" w:rsidR="00E47266" w:rsidRDefault="00E47266">
      <w:pPr>
        <w:pStyle w:val="BodyText"/>
        <w:rPr>
          <w:sz w:val="20"/>
        </w:rPr>
      </w:pPr>
    </w:p>
    <w:p w14:paraId="0A03F3BE" w14:textId="77777777" w:rsidR="00E47266" w:rsidRDefault="00E47266">
      <w:pPr>
        <w:pStyle w:val="BodyText"/>
        <w:rPr>
          <w:sz w:val="20"/>
        </w:rPr>
      </w:pPr>
    </w:p>
    <w:p w14:paraId="54AA64BD" w14:textId="77777777" w:rsidR="00E47266" w:rsidRDefault="00E47266">
      <w:pPr>
        <w:pStyle w:val="BodyText"/>
        <w:rPr>
          <w:sz w:val="20"/>
        </w:rPr>
      </w:pPr>
    </w:p>
    <w:p w14:paraId="27E780A7" w14:textId="77777777" w:rsidR="00E47266" w:rsidRDefault="00E47266">
      <w:pPr>
        <w:pStyle w:val="BodyText"/>
        <w:rPr>
          <w:sz w:val="20"/>
        </w:rPr>
      </w:pPr>
    </w:p>
    <w:p w14:paraId="773F3FE9" w14:textId="77777777" w:rsidR="00E47266" w:rsidRDefault="00E47266">
      <w:pPr>
        <w:pStyle w:val="BodyText"/>
        <w:rPr>
          <w:sz w:val="20"/>
        </w:rPr>
      </w:pPr>
    </w:p>
    <w:p w14:paraId="5083C528" w14:textId="77777777" w:rsidR="00E47266" w:rsidRDefault="00E47266">
      <w:pPr>
        <w:pStyle w:val="BodyText"/>
        <w:rPr>
          <w:sz w:val="20"/>
        </w:rPr>
      </w:pPr>
    </w:p>
    <w:p w14:paraId="6A2F5E94" w14:textId="77777777" w:rsidR="00E47266" w:rsidRDefault="00E47266">
      <w:pPr>
        <w:pStyle w:val="BodyText"/>
        <w:rPr>
          <w:sz w:val="20"/>
        </w:rPr>
      </w:pPr>
    </w:p>
    <w:p w14:paraId="364C45CF" w14:textId="77777777" w:rsidR="00E47266" w:rsidRDefault="00E47266">
      <w:pPr>
        <w:pStyle w:val="BodyText"/>
        <w:rPr>
          <w:sz w:val="20"/>
        </w:rPr>
      </w:pPr>
    </w:p>
    <w:p w14:paraId="271EDB36" w14:textId="77777777" w:rsidR="00E47266" w:rsidRDefault="00E47266">
      <w:pPr>
        <w:pStyle w:val="BodyText"/>
        <w:rPr>
          <w:sz w:val="20"/>
        </w:rPr>
      </w:pPr>
    </w:p>
    <w:p w14:paraId="65CC6541" w14:textId="77777777" w:rsidR="00E47266" w:rsidRDefault="00E47266">
      <w:pPr>
        <w:pStyle w:val="BodyText"/>
        <w:rPr>
          <w:sz w:val="20"/>
        </w:rPr>
      </w:pPr>
    </w:p>
    <w:p w14:paraId="6D55691E" w14:textId="77777777" w:rsidR="00E47266" w:rsidRDefault="00E47266">
      <w:pPr>
        <w:pStyle w:val="BodyText"/>
        <w:rPr>
          <w:sz w:val="20"/>
        </w:rPr>
      </w:pPr>
    </w:p>
    <w:p w14:paraId="00AEA36E" w14:textId="77777777" w:rsidR="00E47266" w:rsidRDefault="00E47266">
      <w:pPr>
        <w:pStyle w:val="BodyText"/>
        <w:rPr>
          <w:sz w:val="20"/>
        </w:rPr>
      </w:pPr>
    </w:p>
    <w:p w14:paraId="46C06C6E" w14:textId="77777777" w:rsidR="00E47266" w:rsidRDefault="00E47266">
      <w:pPr>
        <w:pStyle w:val="BodyText"/>
        <w:rPr>
          <w:sz w:val="20"/>
        </w:rPr>
      </w:pPr>
    </w:p>
    <w:p w14:paraId="5F0C9E03" w14:textId="77777777" w:rsidR="00E47266" w:rsidRDefault="00E47266">
      <w:pPr>
        <w:pStyle w:val="BodyText"/>
        <w:rPr>
          <w:sz w:val="20"/>
        </w:rPr>
      </w:pPr>
    </w:p>
    <w:p w14:paraId="0216CD88" w14:textId="77777777" w:rsidR="00E47266" w:rsidRDefault="00E47266">
      <w:pPr>
        <w:pStyle w:val="BodyText"/>
        <w:rPr>
          <w:sz w:val="20"/>
        </w:rPr>
      </w:pPr>
    </w:p>
    <w:p w14:paraId="3FD79839" w14:textId="77777777" w:rsidR="00E47266" w:rsidRDefault="00E47266">
      <w:pPr>
        <w:pStyle w:val="BodyText"/>
        <w:rPr>
          <w:sz w:val="20"/>
        </w:rPr>
      </w:pPr>
    </w:p>
    <w:p w14:paraId="4CF796EE" w14:textId="77777777" w:rsidR="00E47266" w:rsidRDefault="00E47266">
      <w:pPr>
        <w:pStyle w:val="BodyText"/>
        <w:rPr>
          <w:sz w:val="20"/>
        </w:rPr>
      </w:pPr>
    </w:p>
    <w:p w14:paraId="5165F93C" w14:textId="77777777" w:rsidR="00E47266" w:rsidRDefault="00E47266">
      <w:pPr>
        <w:pStyle w:val="BodyText"/>
        <w:rPr>
          <w:sz w:val="20"/>
        </w:rPr>
      </w:pPr>
    </w:p>
    <w:p w14:paraId="5017454B" w14:textId="77777777" w:rsidR="00E47266" w:rsidRDefault="00E47266">
      <w:pPr>
        <w:pStyle w:val="BodyText"/>
        <w:rPr>
          <w:sz w:val="20"/>
        </w:rPr>
      </w:pPr>
    </w:p>
    <w:p w14:paraId="27CA2790" w14:textId="77777777" w:rsidR="00E47266" w:rsidRDefault="00000000">
      <w:pPr>
        <w:pStyle w:val="BodyText"/>
        <w:spacing w:before="10"/>
        <w:rPr>
          <w:sz w:val="14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751C58AD" wp14:editId="5B82D863">
            <wp:simplePos x="0" y="0"/>
            <wp:positionH relativeFrom="page">
              <wp:posOffset>264312</wp:posOffset>
            </wp:positionH>
            <wp:positionV relativeFrom="paragraph">
              <wp:posOffset>148645</wp:posOffset>
            </wp:positionV>
            <wp:extent cx="1610892" cy="1077468"/>
            <wp:effectExtent l="0" t="0" r="0" b="0"/>
            <wp:wrapTopAndBottom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0892" cy="10774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5B42B67">
          <v:shapetype id="_x0000_t202" coordsize="21600,21600" o:spt="202" path="m,l,21600r21600,l21600,xe">
            <v:stroke joinstyle="miter"/>
            <v:path gradientshapeok="t" o:connecttype="rect"/>
          </v:shapetype>
          <v:shape id="docshape5" o:spid="_x0000_s2051" type="#_x0000_t202" style="position:absolute;margin-left:164.3pt;margin-top:11.2pt;width:127.5pt;height:98.9pt;z-index:-251656704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530"/>
                  </w:tblGrid>
                  <w:tr w:rsidR="00E47266" w14:paraId="112F115E" w14:textId="77777777">
                    <w:trPr>
                      <w:trHeight w:val="642"/>
                    </w:trPr>
                    <w:tc>
                      <w:tcPr>
                        <w:tcW w:w="2530" w:type="dxa"/>
                        <w:shd w:val="clear" w:color="auto" w:fill="C7E7A7"/>
                      </w:tcPr>
                      <w:p w14:paraId="09B95E1C" w14:textId="77777777" w:rsidR="00E47266" w:rsidRDefault="00000000">
                        <w:pPr>
                          <w:pStyle w:val="TableParagraph"/>
                          <w:spacing w:before="68" w:line="290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sz w:val="24"/>
                          </w:rPr>
                          <w:t>COLLABORATIVE</w:t>
                        </w:r>
                        <w:r>
                          <w:rPr>
                            <w:b/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ZONE</w:t>
                        </w:r>
                      </w:p>
                      <w:p w14:paraId="275C0B6D" w14:textId="77777777" w:rsidR="00E47266" w:rsidRDefault="00000000">
                        <w:pPr>
                          <w:pStyle w:val="TableParagraph"/>
                          <w:ind w:left="130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Main</w:t>
                        </w:r>
                        <w:r>
                          <w:rPr>
                            <w:b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>floor</w:t>
                        </w:r>
                      </w:p>
                    </w:tc>
                  </w:tr>
                  <w:tr w:rsidR="00E47266" w14:paraId="0F07151E" w14:textId="77777777">
                    <w:trPr>
                      <w:trHeight w:val="611"/>
                    </w:trPr>
                    <w:tc>
                      <w:tcPr>
                        <w:tcW w:w="2530" w:type="dxa"/>
                        <w:shd w:val="clear" w:color="auto" w:fill="FFFF7E"/>
                      </w:tcPr>
                      <w:p w14:paraId="55BA0289" w14:textId="77777777" w:rsidR="00E47266" w:rsidRDefault="00000000">
                        <w:pPr>
                          <w:pStyle w:val="TableParagraph"/>
                          <w:spacing w:before="68" w:line="290" w:lineRule="exact"/>
                          <w:ind w:right="113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QUIET</w:t>
                        </w:r>
                        <w:r>
                          <w:rPr>
                            <w:b/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ZONE</w:t>
                        </w:r>
                      </w:p>
                      <w:p w14:paraId="5C00353C" w14:textId="77777777" w:rsidR="00E47266" w:rsidRDefault="00000000">
                        <w:pPr>
                          <w:pStyle w:val="TableParagraph"/>
                          <w:ind w:left="131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Upper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 xml:space="preserve"> floor</w:t>
                        </w:r>
                      </w:p>
                    </w:tc>
                  </w:tr>
                  <w:tr w:rsidR="00E47266" w14:paraId="3146CAFF" w14:textId="77777777">
                    <w:trPr>
                      <w:trHeight w:val="642"/>
                    </w:trPr>
                    <w:tc>
                      <w:tcPr>
                        <w:tcW w:w="2530" w:type="dxa"/>
                        <w:shd w:val="clear" w:color="auto" w:fill="B4C6E7"/>
                      </w:tcPr>
                      <w:p w14:paraId="1DC1DCF8" w14:textId="77777777" w:rsidR="00E47266" w:rsidRDefault="00000000">
                        <w:pPr>
                          <w:pStyle w:val="TableParagraph"/>
                          <w:spacing w:before="177" w:line="240" w:lineRule="auto"/>
                          <w:ind w:left="575" w:right="0"/>
                          <w:jc w:val="lef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STUDY</w:t>
                        </w:r>
                        <w:r>
                          <w:rPr>
                            <w:b/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ROOM</w:t>
                        </w:r>
                      </w:p>
                    </w:tc>
                  </w:tr>
                </w:tbl>
                <w:p w14:paraId="03E65542" w14:textId="77777777" w:rsidR="00E47266" w:rsidRDefault="00E4726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115C8693" w14:textId="77777777" w:rsidR="00E47266" w:rsidRDefault="00E47266">
      <w:pPr>
        <w:rPr>
          <w:sz w:val="14"/>
        </w:rPr>
        <w:sectPr w:rsidR="00E47266">
          <w:headerReference w:type="default" r:id="rId9"/>
          <w:type w:val="continuous"/>
          <w:pgSz w:w="15840" w:h="12240" w:orient="landscape"/>
          <w:pgMar w:top="860" w:right="160" w:bottom="280" w:left="160" w:header="143" w:footer="0" w:gutter="0"/>
          <w:pgNumType w:start="1"/>
          <w:cols w:space="720"/>
        </w:sectPr>
      </w:pPr>
    </w:p>
    <w:p w14:paraId="25A35EEA" w14:textId="77777777" w:rsidR="00E47266" w:rsidRDefault="00000000">
      <w:pPr>
        <w:pStyle w:val="BodyText"/>
        <w:spacing w:line="608" w:lineRule="exact"/>
        <w:ind w:left="6376" w:right="6400"/>
        <w:jc w:val="center"/>
      </w:pPr>
      <w:bookmarkStart w:id="1" w:name="Slide_4"/>
      <w:bookmarkEnd w:id="1"/>
      <w:r>
        <w:lastRenderedPageBreak/>
        <w:t>UPPER</w:t>
      </w:r>
      <w:r>
        <w:rPr>
          <w:spacing w:val="-1"/>
        </w:rPr>
        <w:t xml:space="preserve"> </w:t>
      </w:r>
      <w:r>
        <w:rPr>
          <w:spacing w:val="-4"/>
        </w:rPr>
        <w:t>FLOOR</w:t>
      </w:r>
    </w:p>
    <w:p w14:paraId="077D029D" w14:textId="77777777" w:rsidR="00E47266" w:rsidRDefault="00000000">
      <w:pPr>
        <w:pStyle w:val="BodyText"/>
        <w:spacing w:before="7"/>
        <w:rPr>
          <w:sz w:val="11"/>
        </w:rPr>
      </w:pPr>
      <w:r>
        <w:rPr>
          <w:noProof/>
        </w:rPr>
        <w:drawing>
          <wp:anchor distT="0" distB="0" distL="0" distR="0" simplePos="0" relativeHeight="251654656" behindDoc="0" locked="0" layoutInCell="1" allowOverlap="1" wp14:anchorId="2BF1D54D" wp14:editId="7790BE5D">
            <wp:simplePos x="0" y="0"/>
            <wp:positionH relativeFrom="page">
              <wp:posOffset>167092</wp:posOffset>
            </wp:positionH>
            <wp:positionV relativeFrom="paragraph">
              <wp:posOffset>114876</wp:posOffset>
            </wp:positionV>
            <wp:extent cx="9623681" cy="4568190"/>
            <wp:effectExtent l="0" t="0" r="0" b="0"/>
            <wp:wrapTopAndBottom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23681" cy="456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D9FF13" w14:textId="77777777" w:rsidR="00E47266" w:rsidRDefault="00E47266">
      <w:pPr>
        <w:pStyle w:val="BodyText"/>
        <w:rPr>
          <w:sz w:val="20"/>
        </w:rPr>
      </w:pPr>
    </w:p>
    <w:p w14:paraId="031B6508" w14:textId="77777777" w:rsidR="00E47266" w:rsidRDefault="00E47266">
      <w:pPr>
        <w:pStyle w:val="BodyText"/>
        <w:rPr>
          <w:sz w:val="20"/>
        </w:rPr>
      </w:pPr>
    </w:p>
    <w:p w14:paraId="4CFF9150" w14:textId="77777777" w:rsidR="00E47266" w:rsidRDefault="00000000">
      <w:pPr>
        <w:pStyle w:val="BodyText"/>
        <w:spacing w:before="8"/>
        <w:rPr>
          <w:sz w:val="16"/>
        </w:rPr>
      </w:pPr>
      <w:r>
        <w:rPr>
          <w:noProof/>
        </w:rPr>
        <w:drawing>
          <wp:anchor distT="0" distB="0" distL="0" distR="0" simplePos="0" relativeHeight="251655680" behindDoc="0" locked="0" layoutInCell="1" allowOverlap="1" wp14:anchorId="06E3FC5C" wp14:editId="73551196">
            <wp:simplePos x="0" y="0"/>
            <wp:positionH relativeFrom="page">
              <wp:posOffset>282575</wp:posOffset>
            </wp:positionH>
            <wp:positionV relativeFrom="paragraph">
              <wp:posOffset>294253</wp:posOffset>
            </wp:positionV>
            <wp:extent cx="1658113" cy="670560"/>
            <wp:effectExtent l="0" t="0" r="0" b="0"/>
            <wp:wrapTopAndBottom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8113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190A23A">
          <v:shape id="docshape6" o:spid="_x0000_s2050" type="#_x0000_t202" style="position:absolute;margin-left:164.3pt;margin-top:22.65pt;width:127.5pt;height:98.9pt;z-index:-251655680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530"/>
                  </w:tblGrid>
                  <w:tr w:rsidR="00E47266" w14:paraId="6ABEC064" w14:textId="77777777">
                    <w:trPr>
                      <w:trHeight w:val="642"/>
                    </w:trPr>
                    <w:tc>
                      <w:tcPr>
                        <w:tcW w:w="2530" w:type="dxa"/>
                        <w:shd w:val="clear" w:color="auto" w:fill="C7E7A7"/>
                      </w:tcPr>
                      <w:p w14:paraId="54092F4E" w14:textId="77777777" w:rsidR="00E47266" w:rsidRDefault="00000000">
                        <w:pPr>
                          <w:pStyle w:val="TableParagraph"/>
                          <w:spacing w:before="68" w:line="290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sz w:val="24"/>
                          </w:rPr>
                          <w:t>COLLABORATIVE</w:t>
                        </w:r>
                        <w:r>
                          <w:rPr>
                            <w:b/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ZONE</w:t>
                        </w:r>
                      </w:p>
                      <w:p w14:paraId="7F6898E7" w14:textId="77777777" w:rsidR="00E47266" w:rsidRDefault="00000000">
                        <w:pPr>
                          <w:pStyle w:val="TableParagraph"/>
                          <w:ind w:left="130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Main</w:t>
                        </w:r>
                        <w:r>
                          <w:rPr>
                            <w:b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>floor</w:t>
                        </w:r>
                      </w:p>
                    </w:tc>
                  </w:tr>
                  <w:tr w:rsidR="00E47266" w14:paraId="2490314C" w14:textId="77777777">
                    <w:trPr>
                      <w:trHeight w:val="611"/>
                    </w:trPr>
                    <w:tc>
                      <w:tcPr>
                        <w:tcW w:w="2530" w:type="dxa"/>
                        <w:shd w:val="clear" w:color="auto" w:fill="FFFF7E"/>
                      </w:tcPr>
                      <w:p w14:paraId="32E79A84" w14:textId="77777777" w:rsidR="00E47266" w:rsidRDefault="00000000">
                        <w:pPr>
                          <w:pStyle w:val="TableParagraph"/>
                          <w:spacing w:before="68" w:line="290" w:lineRule="exact"/>
                          <w:ind w:right="113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QUIET</w:t>
                        </w:r>
                        <w:r>
                          <w:rPr>
                            <w:b/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ZONE</w:t>
                        </w:r>
                      </w:p>
                      <w:p w14:paraId="7A1F79CA" w14:textId="77777777" w:rsidR="00E47266" w:rsidRDefault="00000000">
                        <w:pPr>
                          <w:pStyle w:val="TableParagraph"/>
                          <w:ind w:left="131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Upper</w:t>
                        </w:r>
                        <w:r>
                          <w:rPr>
                            <w:b/>
                            <w:spacing w:val="-2"/>
                            <w:sz w:val="18"/>
                          </w:rPr>
                          <w:t xml:space="preserve"> floor</w:t>
                        </w:r>
                      </w:p>
                    </w:tc>
                  </w:tr>
                  <w:tr w:rsidR="00E47266" w14:paraId="4024E013" w14:textId="77777777">
                    <w:trPr>
                      <w:trHeight w:val="642"/>
                    </w:trPr>
                    <w:tc>
                      <w:tcPr>
                        <w:tcW w:w="2530" w:type="dxa"/>
                        <w:shd w:val="clear" w:color="auto" w:fill="B4C6E7"/>
                      </w:tcPr>
                      <w:p w14:paraId="4ABFEE46" w14:textId="77777777" w:rsidR="00E47266" w:rsidRDefault="00000000">
                        <w:pPr>
                          <w:pStyle w:val="TableParagraph"/>
                          <w:spacing w:before="177" w:line="240" w:lineRule="auto"/>
                          <w:ind w:left="575" w:right="0"/>
                          <w:jc w:val="lef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STUDY</w:t>
                        </w:r>
                        <w:r>
                          <w:rPr>
                            <w:b/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ROOM</w:t>
                        </w:r>
                      </w:p>
                    </w:tc>
                  </w:tr>
                </w:tbl>
                <w:p w14:paraId="61B52147" w14:textId="77777777" w:rsidR="00E47266" w:rsidRDefault="00E4726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1656704" behindDoc="0" locked="0" layoutInCell="1" allowOverlap="1" wp14:anchorId="44AC52ED" wp14:editId="21F62F5B">
            <wp:simplePos x="0" y="0"/>
            <wp:positionH relativeFrom="page">
              <wp:posOffset>3827240</wp:posOffset>
            </wp:positionH>
            <wp:positionV relativeFrom="paragraph">
              <wp:posOffset>158283</wp:posOffset>
            </wp:positionV>
            <wp:extent cx="6057813" cy="1245870"/>
            <wp:effectExtent l="0" t="0" r="0" b="0"/>
            <wp:wrapTopAndBottom/>
            <wp:docPr id="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7813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47266">
      <w:pgSz w:w="15840" w:h="12240" w:orient="landscape"/>
      <w:pgMar w:top="860" w:right="160" w:bottom="280" w:left="160" w:header="14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2FE41" w14:textId="77777777" w:rsidR="00E15321" w:rsidRDefault="00E15321">
      <w:r>
        <w:separator/>
      </w:r>
    </w:p>
  </w:endnote>
  <w:endnote w:type="continuationSeparator" w:id="0">
    <w:p w14:paraId="250A1953" w14:textId="77777777" w:rsidR="00E15321" w:rsidRDefault="00E15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swald Regular">
    <w:altName w:val="Oswald Regular"/>
    <w:panose1 w:val="02000503000000000000"/>
    <w:charset w:val="00"/>
    <w:family w:val="auto"/>
    <w:pitch w:val="variable"/>
    <w:sig w:usb0="A00002EF" w:usb1="4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0E7CC" w14:textId="77777777" w:rsidR="00E15321" w:rsidRDefault="00E15321">
      <w:r>
        <w:separator/>
      </w:r>
    </w:p>
  </w:footnote>
  <w:footnote w:type="continuationSeparator" w:id="0">
    <w:p w14:paraId="663994E7" w14:textId="77777777" w:rsidR="00E15321" w:rsidRDefault="00E15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DE7E1" w14:textId="77777777" w:rsidR="00E47266" w:rsidRDefault="00000000">
    <w:pPr>
      <w:pStyle w:val="BodyText"/>
      <w:spacing w:line="14" w:lineRule="auto"/>
      <w:rPr>
        <w:sz w:val="20"/>
      </w:rPr>
    </w:pPr>
    <w:r>
      <w:pict w14:anchorId="346B0C08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265.7pt;margin-top:6.15pt;width:257.95pt;height:38.7pt;z-index:-251658752;mso-position-horizontal-relative:page;mso-position-vertical-relative:page" filled="f" stroked="f">
          <v:textbox inset="0,0,0,0">
            <w:txbxContent>
              <w:p w14:paraId="0FC9D0BA" w14:textId="77777777" w:rsidR="00E47266" w:rsidRDefault="00000000">
                <w:pPr>
                  <w:pStyle w:val="BodyText"/>
                  <w:spacing w:before="20"/>
                  <w:ind w:left="20"/>
                </w:pPr>
                <w:r>
                  <w:t>Alfred</w:t>
                </w:r>
                <w:r>
                  <w:rPr>
                    <w:spacing w:val="-8"/>
                  </w:rPr>
                  <w:t xml:space="preserve"> </w:t>
                </w:r>
                <w:r>
                  <w:t>R.</w:t>
                </w:r>
                <w:r>
                  <w:rPr>
                    <w:spacing w:val="-1"/>
                  </w:rPr>
                  <w:t xml:space="preserve"> </w:t>
                </w:r>
                <w:r>
                  <w:t>Neumann</w:t>
                </w:r>
                <w:r>
                  <w:rPr>
                    <w:spacing w:val="-1"/>
                  </w:rPr>
                  <w:t xml:space="preserve"> </w:t>
                </w:r>
                <w:r>
                  <w:rPr>
                    <w:spacing w:val="-2"/>
                  </w:rPr>
                  <w:t>Library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2NTGxtDA0NDUzM7JU0lEKTi0uzszPAykwqgUAUw9T4CwAAAA="/>
  </w:docVars>
  <w:rsids>
    <w:rsidRoot w:val="00E47266"/>
    <w:rsid w:val="002112F0"/>
    <w:rsid w:val="00364FF3"/>
    <w:rsid w:val="0056387D"/>
    <w:rsid w:val="00826DD6"/>
    <w:rsid w:val="00CA7859"/>
    <w:rsid w:val="00E15321"/>
    <w:rsid w:val="00E45263"/>
    <w:rsid w:val="00E47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77618BA4"/>
  <w15:docId w15:val="{AF1BAA8D-F0D5-46B7-A129-41427B909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Oswald Regular" w:eastAsia="Oswald Regular" w:hAnsi="Oswald Regular" w:cs="Oswald Regular"/>
      <w:sz w:val="54"/>
      <w:szCs w:val="5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7" w:lineRule="exact"/>
      <w:ind w:left="132" w:right="114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</Words>
  <Characters>57</Characters>
  <Application>Microsoft Office Word</Application>
  <DocSecurity>2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fred R. Neumann Library Floorplan - Map | University of Houston-Clear Lake</vt:lpstr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fred R. Neumann Library Floorplan - Map | University of Houston-Clear Lake</dc:title>
  <cp:lastModifiedBy>Xiao, Jingshan</cp:lastModifiedBy>
  <cp:revision>5</cp:revision>
  <dcterms:created xsi:type="dcterms:W3CDTF">2026-02-23T21:08:00Z</dcterms:created>
  <dcterms:modified xsi:type="dcterms:W3CDTF">2026-02-2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7-30T00:00:00Z</vt:filetime>
  </property>
  <property fmtid="{D5CDD505-2E9C-101B-9397-08002B2CF9AE}" pid="3" name="Creator">
    <vt:lpwstr>Microsoft® PowerPoint® for Microsoft 365</vt:lpwstr>
  </property>
  <property fmtid="{D5CDD505-2E9C-101B-9397-08002B2CF9AE}" pid="4" name="LastSaved">
    <vt:filetime>2026-02-23T00:00:00Z</vt:filetime>
  </property>
  <property fmtid="{D5CDD505-2E9C-101B-9397-08002B2CF9AE}" pid="5" name="Producer">
    <vt:lpwstr>Microsoft® PowerPoint® for Microsoft 365</vt:lpwstr>
  </property>
</Properties>
</file>